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ACAF0" w14:textId="61783CC0" w:rsidR="00F47260" w:rsidRPr="00F47260" w:rsidRDefault="00F95D9A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</w:t>
      </w:r>
      <w:r w:rsidR="00473457">
        <w:rPr>
          <w:rFonts w:ascii="Lato" w:hAnsi="Lato"/>
          <w:sz w:val="24"/>
          <w:szCs w:val="24"/>
        </w:rPr>
        <w:t>10</w:t>
      </w:r>
      <w:r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1DCCE9D5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 xml:space="preserve">confirmed positive COVID-19 test </w:t>
      </w:r>
      <w:r w:rsidR="00C13B4B" w:rsidRPr="00F47260">
        <w:rPr>
          <w:rFonts w:ascii="Lato" w:hAnsi="Lato"/>
          <w:color w:val="000000"/>
          <w:sz w:val="24"/>
          <w:szCs w:val="24"/>
        </w:rPr>
        <w:t>result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bookmarkStart w:id="0" w:name="_GoBack"/>
      <w:bookmarkEnd w:id="0"/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C02A2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C02A2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A2F21" w14:textId="77777777" w:rsidR="00C02A2F" w:rsidRDefault="00C02A2F" w:rsidP="00271D05">
      <w:r>
        <w:separator/>
      </w:r>
    </w:p>
  </w:endnote>
  <w:endnote w:type="continuationSeparator" w:id="0">
    <w:p w14:paraId="1C63AA87" w14:textId="77777777" w:rsidR="00C02A2F" w:rsidRDefault="00C02A2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29614" w14:textId="77777777" w:rsidR="00C02A2F" w:rsidRDefault="00C02A2F" w:rsidP="00271D05">
      <w:r>
        <w:separator/>
      </w:r>
    </w:p>
  </w:footnote>
  <w:footnote w:type="continuationSeparator" w:id="0">
    <w:p w14:paraId="772831F4" w14:textId="77777777" w:rsidR="00C02A2F" w:rsidRDefault="00C02A2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gFABL/5kgtAAAA"/>
  </w:docVars>
  <w:rsids>
    <w:rsidRoot w:val="00F47260"/>
    <w:rsid w:val="000F75A0"/>
    <w:rsid w:val="002000C6"/>
    <w:rsid w:val="00271D05"/>
    <w:rsid w:val="002A5B2A"/>
    <w:rsid w:val="00362F44"/>
    <w:rsid w:val="00384C57"/>
    <w:rsid w:val="003B036E"/>
    <w:rsid w:val="003E01FD"/>
    <w:rsid w:val="00443D8C"/>
    <w:rsid w:val="00473457"/>
    <w:rsid w:val="004C5DD8"/>
    <w:rsid w:val="004E61FA"/>
    <w:rsid w:val="00571A23"/>
    <w:rsid w:val="00615249"/>
    <w:rsid w:val="00765602"/>
    <w:rsid w:val="00A2010C"/>
    <w:rsid w:val="00A60E0C"/>
    <w:rsid w:val="00B012AF"/>
    <w:rsid w:val="00BF77A6"/>
    <w:rsid w:val="00C02A2F"/>
    <w:rsid w:val="00C13B4B"/>
    <w:rsid w:val="00CF6821"/>
    <w:rsid w:val="00D46CC6"/>
    <w:rsid w:val="00DB4EC0"/>
    <w:rsid w:val="00E37958"/>
    <w:rsid w:val="00E936F4"/>
    <w:rsid w:val="00EA5884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Kim Lessner</cp:lastModifiedBy>
  <cp:revision>2</cp:revision>
  <cp:lastPrinted>2020-07-01T18:45:00Z</cp:lastPrinted>
  <dcterms:created xsi:type="dcterms:W3CDTF">2020-08-11T00:10:00Z</dcterms:created>
  <dcterms:modified xsi:type="dcterms:W3CDTF">2020-08-11T00:10:00Z</dcterms:modified>
</cp:coreProperties>
</file>